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0FA782" w14:textId="62127E77" w:rsidR="00B370AA" w:rsidRDefault="00B370AA" w:rsidP="00B370AA">
      <w:pPr>
        <w:pStyle w:val="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BB13743" w14:textId="77777777" w:rsidR="00251A06" w:rsidRPr="00B370AA" w:rsidRDefault="00251A06" w:rsidP="00251A06">
      <w:pPr>
        <w:pStyle w:val="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39F7F420" w:rsidR="00251A06" w:rsidRPr="001C3CD5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8" w:history="1">
        <w:r w:rsidRPr="00B370AA">
          <w:rPr>
            <w:rStyle w:val="a9"/>
            <w:rFonts w:cs="Arial"/>
          </w:rPr>
          <w:t>http://github.com</w:t>
        </w:r>
      </w:hyperlink>
      <w:r w:rsidR="001C3CD5">
        <w:rPr>
          <w:rStyle w:val="a9"/>
          <w:rFonts w:cs="Arial"/>
          <w:lang w:val="bg-BG"/>
        </w:rPr>
        <w:t>/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0A5AC889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>our SoftUni Project</w:t>
      </w:r>
      <w:r w:rsidR="0037319A">
        <w:t>s</w:t>
      </w:r>
    </w:p>
    <w:p w14:paraId="413CFF13" w14:textId="34E54BB9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="00C85307" w:rsidRPr="00C85307">
        <w:rPr>
          <w:rFonts w:ascii="Consolas" w:hAnsi="Consolas"/>
          <w:b/>
          <w:bCs/>
        </w:rPr>
        <w:t>[</w:t>
      </w:r>
      <w:r w:rsidRPr="00C85307">
        <w:rPr>
          <w:rFonts w:ascii="Consolas" w:hAnsi="Consolas"/>
          <w:b/>
          <w:bCs/>
        </w:rPr>
        <w:t>New repository</w:t>
      </w:r>
      <w:r w:rsidR="00C85307" w:rsidRPr="00C85307">
        <w:rPr>
          <w:rFonts w:ascii="Consolas" w:hAnsi="Consolas"/>
          <w:b/>
          <w:bCs/>
        </w:rPr>
        <w:t>]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461E5F6F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1D62CCA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06A318C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 w:rsidR="00C85307" w:rsidRPr="00C85307">
        <w:rPr>
          <w:rFonts w:ascii="Consolas" w:hAnsi="Consolas"/>
          <w:b/>
        </w:rPr>
        <w:t>[</w:t>
      </w:r>
      <w:r w:rsidRPr="00C85307">
        <w:rPr>
          <w:rFonts w:ascii="Consolas" w:hAnsi="Consolas"/>
          <w:b/>
        </w:rPr>
        <w:t>Create repository</w:t>
      </w:r>
      <w:r w:rsidR="00C85307" w:rsidRPr="00C85307">
        <w:rPr>
          <w:rFonts w:ascii="Consolas" w:hAnsi="Consolas"/>
          <w:b/>
        </w:rPr>
        <w:t>]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7482656D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5B7DE633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="00EF356E">
        <w:rPr>
          <w:b/>
        </w:rPr>
        <w:t>-click</w:t>
      </w:r>
      <w:r w:rsidR="00973F33">
        <w:rPr>
          <w:b/>
        </w:rPr>
        <w:t xml:space="preserve"> </w:t>
      </w:r>
      <w:r>
        <w:t xml:space="preserve">in folder </w:t>
      </w:r>
      <w:r w:rsidR="001356A5">
        <w:rPr>
          <w:rFonts w:cstheme="minorHAnsi"/>
        </w:rPr>
        <w:t>→</w:t>
      </w:r>
      <w:r w:rsidR="001356A5">
        <w:t xml:space="preserve"> </w:t>
      </w:r>
      <w:r w:rsidRPr="003B1DF4">
        <w:rPr>
          <w:b/>
        </w:rPr>
        <w:t xml:space="preserve"> </w:t>
      </w:r>
      <w:r w:rsidR="001356A5" w:rsidRPr="001356A5">
        <w:rPr>
          <w:rFonts w:ascii="Consolas" w:hAnsi="Consolas"/>
          <w:b/>
        </w:rPr>
        <w:t>[</w:t>
      </w:r>
      <w:r w:rsidRPr="001356A5">
        <w:rPr>
          <w:rFonts w:ascii="Consolas" w:hAnsi="Consolas"/>
          <w:b/>
        </w:rPr>
        <w:t>Git Clone</w:t>
      </w:r>
      <w:r w:rsidR="001356A5" w:rsidRPr="001356A5">
        <w:rPr>
          <w:rFonts w:ascii="Consolas" w:hAnsi="Consolas"/>
          <w:b/>
        </w:rPr>
        <w:t>]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69A8C0A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A2845DC" w:rsidR="007C5E3E" w:rsidRDefault="007C5E3E" w:rsidP="002A0413">
      <w:r>
        <w:lastRenderedPageBreak/>
        <w:t xml:space="preserve">And click on </w:t>
      </w:r>
      <w:r w:rsidR="00ED07CB" w:rsidRPr="00973F33">
        <w:rPr>
          <w:rFonts w:ascii="Consolas" w:hAnsi="Consolas"/>
        </w:rPr>
        <w:t>[</w:t>
      </w:r>
      <w:r w:rsidRPr="00973F33">
        <w:rPr>
          <w:rFonts w:ascii="Consolas" w:hAnsi="Consolas"/>
          <w:b/>
        </w:rPr>
        <w:t>OK</w:t>
      </w:r>
      <w:r w:rsidR="00ED07CB" w:rsidRPr="00973F33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914841">
        <w:rPr>
          <w:rFonts w:ascii="Consolas" w:hAnsi="Consolas"/>
          <w:b/>
          <w:lang w:val="bg-BG"/>
        </w:rPr>
        <w:t>Programming-Fundamentals</w:t>
      </w:r>
      <w:r w:rsidRPr="00914841">
        <w:rPr>
          <w:rFonts w:ascii="Consolas" w:hAnsi="Consolas"/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3E4844">
        <w:rPr>
          <w:rFonts w:ascii="Consolas" w:hAnsi="Consolas"/>
          <w:b/>
        </w:rPr>
        <w:t>First-Exercise</w:t>
      </w:r>
      <w:r>
        <w:t xml:space="preserve">. We return to </w:t>
      </w:r>
      <w:r w:rsidR="00314417">
        <w:t xml:space="preserve">the </w:t>
      </w:r>
      <w:r>
        <w:t>folder SoftUni Courses</w:t>
      </w:r>
      <w:r w:rsidR="00314417">
        <w:t>,</w:t>
      </w:r>
      <w:r>
        <w:t xml:space="preserve"> and right</w:t>
      </w:r>
      <w:r w:rsidR="00BA4BDC">
        <w:t>-</w:t>
      </w:r>
      <w:r w:rsidR="007F2BD1">
        <w:t>click</w:t>
      </w:r>
      <w:r w:rsidR="002F4AA5">
        <w:t xml:space="preserve"> in folder</w:t>
      </w:r>
      <w:r w:rsidR="00ED07CB">
        <w:t xml:space="preserve"> </w:t>
      </w:r>
      <w:r w:rsidR="00ED07CB">
        <w:rPr>
          <w:rFonts w:cstheme="minorHAnsi"/>
        </w:rPr>
        <w:t>→</w:t>
      </w:r>
      <w:r w:rsidR="00ED07CB">
        <w:t xml:space="preserve"> </w:t>
      </w:r>
      <w:r w:rsidR="002F4AA5" w:rsidRPr="00973F33">
        <w:rPr>
          <w:rFonts w:ascii="Consolas" w:hAnsi="Consolas"/>
          <w:b/>
          <w:bCs/>
        </w:rPr>
        <w:t>Git commit</w:t>
      </w:r>
      <w:r w:rsidR="002F4AA5">
        <w:t xml:space="preserve"> </w:t>
      </w:r>
      <w:r w:rsidR="00ED07CB">
        <w:rPr>
          <w:rFonts w:cstheme="minorHAnsi"/>
        </w:rPr>
        <w:t>→</w:t>
      </w:r>
      <w:r w:rsidR="002F4AA5">
        <w:t xml:space="preserve"> </w:t>
      </w:r>
      <w:r w:rsidR="002F4AA5" w:rsidRPr="002F4AA5">
        <w:t>"</w:t>
      </w:r>
      <w:r w:rsidR="002F4AA5" w:rsidRPr="00973F33">
        <w:rPr>
          <w:rFonts w:ascii="Consolas" w:hAnsi="Consolas"/>
          <w:b/>
          <w:bCs/>
        </w:rPr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65A02785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42708B46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="00ED07CB" w:rsidRPr="000A416A">
        <w:rPr>
          <w:rFonts w:ascii="Consolas" w:hAnsi="Consolas"/>
        </w:rPr>
        <w:t>[</w:t>
      </w:r>
      <w:r w:rsidRPr="000A416A">
        <w:rPr>
          <w:rFonts w:ascii="Consolas" w:hAnsi="Consolas"/>
          <w:b/>
        </w:rPr>
        <w:t>Commit</w:t>
      </w:r>
      <w:r w:rsidR="00ED07CB" w:rsidRPr="000A416A">
        <w:rPr>
          <w:rFonts w:ascii="Consolas" w:hAnsi="Consolas"/>
          <w:b/>
        </w:rPr>
        <w:t>]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 w:rsidR="00ED07CB" w:rsidRPr="001F7C8D">
        <w:rPr>
          <w:rFonts w:ascii="Consolas" w:hAnsi="Consolas"/>
        </w:rPr>
        <w:t>[</w:t>
      </w:r>
      <w:r w:rsidRPr="001F7C8D">
        <w:rPr>
          <w:rFonts w:ascii="Consolas" w:hAnsi="Consolas"/>
          <w:b/>
          <w:lang w:val="bg-BG"/>
        </w:rPr>
        <w:t>Push</w:t>
      </w:r>
      <w:r w:rsidR="00ED07CB" w:rsidRPr="001F7C8D">
        <w:rPr>
          <w:rFonts w:ascii="Consolas" w:hAnsi="Consolas"/>
          <w:b/>
        </w:rPr>
        <w:t>]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79A178BC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1"/>
        <w:numPr>
          <w:ilvl w:val="0"/>
          <w:numId w:val="9"/>
        </w:numPr>
        <w:ind w:left="426" w:hanging="426"/>
      </w:pPr>
      <w:r>
        <w:lastRenderedPageBreak/>
        <w:t>Configure the .gitignore file</w:t>
      </w:r>
    </w:p>
    <w:p w14:paraId="70A12224" w14:textId="2E668B76" w:rsidR="00CB07A5" w:rsidRDefault="003C2C11" w:rsidP="00CB07A5">
      <w:r w:rsidRPr="003C2C11">
        <w:t xml:space="preserve">A </w:t>
      </w:r>
      <w:r w:rsidRPr="00BA4BDC">
        <w:rPr>
          <w:rFonts w:ascii="Consolas" w:hAnsi="Consolas"/>
          <w:b/>
          <w:bCs/>
        </w:rPr>
        <w:t>.gitignore</w:t>
      </w:r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called </w:t>
      </w:r>
      <w:r w:rsidRPr="0086382B">
        <w:rPr>
          <w:rFonts w:ascii="Consolas" w:hAnsi="Consolas"/>
          <w:b/>
          <w:bCs/>
        </w:rPr>
        <w:t>.gitignore</w:t>
      </w:r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3948D51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r w:rsidR="00A16591">
        <w:t>the</w:t>
      </w:r>
      <w:r w:rsidRPr="009C78A7">
        <w:t xml:space="preserve"> </w:t>
      </w:r>
      <w:r w:rsidR="00A16591" w:rsidRPr="0086382B">
        <w:rPr>
          <w:rFonts w:ascii="Consolas" w:hAnsi="Consolas"/>
          <w:b/>
        </w:rPr>
        <w:t>.g</w:t>
      </w:r>
      <w:r w:rsidRPr="0086382B">
        <w:rPr>
          <w:rFonts w:ascii="Consolas" w:hAnsi="Consolas"/>
          <w:b/>
        </w:rPr>
        <w:t>itignore</w:t>
      </w:r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2926ACD9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8" w:history="1">
        <w:r w:rsidRPr="00367561">
          <w:rPr>
            <w:rStyle w:val="a9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FD750E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FD750E">
      <w:pPr>
        <w:pStyle w:val="ac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FD750E">
      <w:pPr>
        <w:pStyle w:val="ac"/>
        <w:numPr>
          <w:ilvl w:val="0"/>
          <w:numId w:val="17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893468">
        <w:rPr>
          <w:rFonts w:ascii="Consolas" w:hAnsi="Consolas"/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893468">
        <w:rPr>
          <w:rFonts w:ascii="Consolas" w:hAnsi="Consolas"/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FD750E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C918B34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ab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A97860">
        <w:rPr>
          <w:rFonts w:ascii="Consolas" w:hAnsi="Consolas"/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A97860">
        <w:rPr>
          <w:rFonts w:ascii="Consolas" w:hAnsi="Consolas"/>
          <w:b/>
        </w:rPr>
        <w:t>Push</w:t>
      </w:r>
      <w:r w:rsidR="002979C9" w:rsidRPr="002979C9">
        <w:rPr>
          <w:rFonts w:cstheme="minorHAnsi"/>
          <w:bCs/>
        </w:rPr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6598B98B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58D26A27">
            <wp:extent cx="3687445" cy="3534738"/>
            <wp:effectExtent l="19050" t="19050" r="27305" b="279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6" t="1159" r="1592" b="1106"/>
                    <a:stretch/>
                  </pic:blipFill>
                  <pic:spPr bwMode="auto">
                    <a:xfrm>
                      <a:off x="0" y="0"/>
                      <a:ext cx="3694585" cy="35415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01C89C60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3D17C850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23B3A042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1B3FB2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1B3FB2" w:rsidRDefault="00B370AA" w:rsidP="001B3FB2">
      <w:p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1B3FB2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BD0AE7D" w:rsidR="00B370AA" w:rsidRPr="001B3FB2" w:rsidRDefault="00B370AA" w:rsidP="001B3FB2">
      <w:pPr>
        <w:pStyle w:val="ac"/>
        <w:numPr>
          <w:ilvl w:val="0"/>
          <w:numId w:val="18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1B3FB2">
        <w:rPr>
          <w:b/>
        </w:rPr>
        <w:t>staging</w:t>
      </w:r>
      <w:r w:rsidRPr="00B370AA">
        <w:t xml:space="preserve"> area</w:t>
      </w:r>
    </w:p>
    <w:p w14:paraId="7D690387" w14:textId="5979810F" w:rsidR="00B370AA" w:rsidRPr="001B3FB2" w:rsidRDefault="00B370AA" w:rsidP="001B3FB2">
      <w:pPr>
        <w:pStyle w:val="ac"/>
        <w:numPr>
          <w:ilvl w:val="1"/>
          <w:numId w:val="18"/>
        </w:numPr>
        <w:rPr>
          <w:lang w:val="bg-BG"/>
        </w:rPr>
      </w:pPr>
      <w:r w:rsidRPr="00B370AA">
        <w:t>"</w:t>
      </w:r>
      <w:r w:rsidRPr="001B3FB2">
        <w:rPr>
          <w:rFonts w:ascii="Consolas" w:hAnsi="Consolas"/>
          <w:b/>
        </w:rPr>
        <w:t>git add .</w:t>
      </w:r>
      <w:r w:rsidRPr="00B370AA">
        <w:t>"</w:t>
      </w:r>
    </w:p>
    <w:p w14:paraId="40B9607B" w14:textId="5FDCDED9" w:rsidR="00B370AA" w:rsidRPr="001B3FB2" w:rsidRDefault="00B370AA" w:rsidP="001B3FB2">
      <w:pPr>
        <w:pStyle w:val="ac"/>
        <w:numPr>
          <w:ilvl w:val="0"/>
          <w:numId w:val="18"/>
        </w:numPr>
        <w:rPr>
          <w:lang w:val="bg-BG"/>
        </w:rPr>
      </w:pPr>
      <w:r w:rsidRPr="001B3FB2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1B3FB2">
        <w:rPr>
          <w:b/>
          <w:bCs/>
        </w:rPr>
        <w:t>commit message</w:t>
      </w:r>
      <w:r w:rsidRPr="00B370AA">
        <w:t>.</w:t>
      </w:r>
    </w:p>
    <w:p w14:paraId="22B73410" w14:textId="05D631CC" w:rsidR="00B370AA" w:rsidRPr="001B3FB2" w:rsidRDefault="00B370AA" w:rsidP="001B3FB2">
      <w:pPr>
        <w:pStyle w:val="ac"/>
        <w:numPr>
          <w:ilvl w:val="1"/>
          <w:numId w:val="18"/>
        </w:numPr>
        <w:rPr>
          <w:lang w:val="bg-BG"/>
        </w:rPr>
      </w:pPr>
      <w:r w:rsidRPr="002F4AA5">
        <w:t>''</w:t>
      </w:r>
      <w:r w:rsidRPr="001B3FB2">
        <w:rPr>
          <w:rFonts w:ascii="Consolas" w:hAnsi="Consolas"/>
          <w:b/>
        </w:rPr>
        <w:t>git commit -m "Update test.txt</w:t>
      </w:r>
      <w:r w:rsidR="00251A06" w:rsidRPr="001B3FB2">
        <w:rPr>
          <w:rFonts w:ascii="Consolas" w:hAnsi="Consolas"/>
          <w:b/>
          <w:bCs/>
        </w:rPr>
        <w:t>"</w:t>
      </w:r>
      <w:r w:rsidR="007D0E12">
        <w:t>"</w:t>
      </w:r>
    </w:p>
    <w:p w14:paraId="69551A6F" w14:textId="23962AD5" w:rsidR="00B370AA" w:rsidRPr="001B3FB2" w:rsidRDefault="00B370AA" w:rsidP="001B3FB2">
      <w:pPr>
        <w:pStyle w:val="ac"/>
        <w:numPr>
          <w:ilvl w:val="0"/>
          <w:numId w:val="18"/>
        </w:numPr>
        <w:rPr>
          <w:lang w:val="bg-BG"/>
        </w:rPr>
      </w:pPr>
      <w:r w:rsidRPr="001B3FB2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1C6A4C30" w:rsidR="00B370AA" w:rsidRPr="001B3FB2" w:rsidRDefault="00B370AA" w:rsidP="001B3FB2">
      <w:pPr>
        <w:pStyle w:val="ac"/>
        <w:numPr>
          <w:ilvl w:val="1"/>
          <w:numId w:val="18"/>
        </w:numPr>
        <w:rPr>
          <w:lang w:val="bg-BG"/>
        </w:rPr>
      </w:pPr>
      <w:r w:rsidRPr="002F4AA5">
        <w:t>"</w:t>
      </w:r>
      <w:r w:rsidRPr="001B3FB2">
        <w:rPr>
          <w:rFonts w:ascii="Consolas" w:hAnsi="Consolas"/>
          <w:b/>
        </w:rPr>
        <w:t>git pull</w:t>
      </w:r>
      <w:r w:rsidRPr="002F4AA5">
        <w:t>"</w:t>
      </w:r>
    </w:p>
    <w:p w14:paraId="34404736" w14:textId="79D04F0A" w:rsidR="008604BB" w:rsidRPr="008604BB" w:rsidRDefault="00B370AA" w:rsidP="000421A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26219C2A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9868D5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4A6379">
        <w:rPr>
          <w:rFonts w:ascii="Consolas" w:hAnsi="Consolas"/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</w:t>
      </w:r>
      <w:r w:rsidR="00314417" w:rsidRPr="004A6379">
        <w:rPr>
          <w:rFonts w:ascii="Consolas" w:hAnsi="Consolas"/>
          <w:b/>
          <w:bCs/>
        </w:rPr>
        <w:t>git pull</w:t>
      </w:r>
      <w:r w:rsidR="00314417" w:rsidRPr="00314417">
        <w:rPr>
          <w:b/>
          <w:bCs/>
        </w:rPr>
        <w:t>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045E797A" w:rsidR="00B370AA" w:rsidRPr="00A66B49" w:rsidRDefault="00B370AA" w:rsidP="00A66B49">
      <w:pPr>
        <w:pStyle w:val="ac"/>
        <w:numPr>
          <w:ilvl w:val="0"/>
          <w:numId w:val="18"/>
        </w:numPr>
        <w:rPr>
          <w:lang w:val="bg-BG"/>
        </w:rPr>
      </w:pPr>
      <w:r w:rsidRPr="00A66B49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A66B49">
        <w:rPr>
          <w:rFonts w:ascii="Consolas" w:hAnsi="Consolas"/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A66B49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A66B49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62C7BD3C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5B2822A3" w:rsidR="00B370AA" w:rsidRPr="00A66B49" w:rsidRDefault="00B370AA" w:rsidP="00A66B49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Remove the </w:t>
      </w:r>
      <w:r w:rsidRPr="00A66B49">
        <w:rPr>
          <w:rFonts w:ascii="Consolas" w:hAnsi="Consolas"/>
          <w:b/>
          <w:bCs/>
          <w:noProof/>
        </w:rPr>
        <w:t>HEAD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======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lt;&lt;&lt;&lt;&lt;&lt;</w:t>
      </w:r>
      <w:r w:rsidRPr="00B370AA">
        <w:t xml:space="preserve">, </w:t>
      </w:r>
      <w:r w:rsidRPr="00A66B49">
        <w:rPr>
          <w:rFonts w:ascii="Consolas" w:hAnsi="Consolas"/>
          <w:b/>
          <w:bCs/>
        </w:rPr>
        <w:t>&gt;&gt;&gt;&gt;&gt;&gt;&gt;</w:t>
      </w:r>
      <w:r w:rsidRPr="00B370AA">
        <w:t xml:space="preserve"> symbols and save the file.</w:t>
      </w:r>
    </w:p>
    <w:p w14:paraId="29014F6D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06ED905C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4C3020B7" w:rsidR="00B370AA" w:rsidRPr="00022EB8" w:rsidRDefault="00B370AA" w:rsidP="00022EB8">
      <w:pPr>
        <w:pStyle w:val="ac"/>
        <w:numPr>
          <w:ilvl w:val="0"/>
          <w:numId w:val="18"/>
        </w:numPr>
        <w:rPr>
          <w:lang w:val="bg-BG"/>
        </w:rPr>
      </w:pPr>
      <w:r w:rsidRPr="00B370AA">
        <w:t>Now that you have resolved the</w:t>
      </w:r>
      <w:r w:rsidRPr="00022EB8">
        <w:rPr>
          <w:b/>
        </w:rPr>
        <w:t xml:space="preserve"> conflict </w:t>
      </w:r>
      <w:r w:rsidR="00597A3C" w:rsidRPr="00022EB8">
        <w:rPr>
          <w:b/>
        </w:rPr>
        <w:t xml:space="preserve">– </w:t>
      </w:r>
      <w:r w:rsidRPr="00022EB8">
        <w:rPr>
          <w:b/>
        </w:rPr>
        <w:t>stage</w:t>
      </w:r>
      <w:r w:rsidRPr="00B370AA">
        <w:t xml:space="preserve"> the modified file, </w:t>
      </w:r>
      <w:r w:rsidRPr="00022EB8">
        <w:rPr>
          <w:b/>
        </w:rPr>
        <w:t>commit</w:t>
      </w:r>
      <w:r w:rsidRPr="00B370AA">
        <w:t xml:space="preserve"> again and </w:t>
      </w:r>
      <w:r w:rsidRPr="00022EB8">
        <w:rPr>
          <w:lang w:val="bg-BG"/>
        </w:rPr>
        <w:br/>
      </w:r>
      <w:r w:rsidRPr="00022EB8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022EB8">
        <w:rPr>
          <w:b/>
          <w:bCs/>
        </w:rPr>
        <w:t>pull</w:t>
      </w:r>
      <w:r w:rsidR="00960354">
        <w:t xml:space="preserve"> + </w:t>
      </w:r>
      <w:r w:rsidR="00960354" w:rsidRPr="00022EB8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022EB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0BF9B1E3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125BE6">
      <w:pPr>
        <w:pStyle w:val="2"/>
        <w:numPr>
          <w:ilvl w:val="0"/>
          <w:numId w:val="15"/>
        </w:numPr>
        <w:ind w:left="0" w:firstLine="0"/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46C18076" w:rsidR="00B370AA" w:rsidRPr="00125BE6" w:rsidRDefault="00B370AA" w:rsidP="00125BE6">
      <w:pPr>
        <w:pStyle w:val="ac"/>
        <w:numPr>
          <w:ilvl w:val="0"/>
          <w:numId w:val="1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125BE6">
        <w:rPr>
          <w:rFonts w:ascii="Consolas" w:hAnsi="Consolas"/>
          <w:b/>
          <w:bCs/>
        </w:rPr>
        <w:t>test.txt</w:t>
      </w:r>
      <w:r w:rsidRPr="00B370AA">
        <w:t xml:space="preserve"> and </w:t>
      </w:r>
      <w:r w:rsidRPr="00125BE6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393989">
      <w:pPr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37DE654B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171D8619" w:rsidR="00B370AA" w:rsidRPr="00B370AA" w:rsidRDefault="00597A3C" w:rsidP="00597A3C">
      <w:pPr>
        <w:rPr>
          <w:lang w:val="bg-BG"/>
        </w:rPr>
      </w:pPr>
      <w:r w:rsidRPr="00597A3C">
        <w:rPr>
          <w:b/>
          <w:u w:val="single"/>
        </w:rPr>
        <w:t>NOTE:</w:t>
      </w:r>
      <w:r w:rsidR="00B370AA" w:rsidRPr="00B370AA">
        <w:t xml:space="preserve"> if you</w:t>
      </w:r>
      <w:r w:rsidR="0032705A">
        <w:t>r</w:t>
      </w:r>
      <w:r w:rsidR="00B370AA" w:rsidRPr="00B370AA">
        <w:t xml:space="preserve"> changes </w:t>
      </w:r>
      <w:r w:rsidR="0032705A">
        <w:t xml:space="preserve">are </w:t>
      </w:r>
      <w:r w:rsidR="00B370AA" w:rsidRPr="00B370AA">
        <w:t>simple</w:t>
      </w:r>
      <w:r w:rsidR="0032705A">
        <w:t xml:space="preserve"> (e.g.</w:t>
      </w:r>
      <w:r>
        <w:t>,</w:t>
      </w:r>
      <w:r w:rsidR="0032705A">
        <w:t xml:space="preserve"> just a new file is added),</w:t>
      </w:r>
      <w:r w:rsidR="00B370AA" w:rsidRPr="00B370AA">
        <w:t xml:space="preserve"> </w:t>
      </w:r>
      <w:r w:rsidR="00B370AA" w:rsidRPr="00B370AA">
        <w:rPr>
          <w:noProof/>
        </w:rPr>
        <w:t xml:space="preserve">TortoiseGit </w:t>
      </w:r>
      <w:r w:rsidR="00B370AA" w:rsidRPr="00B370AA">
        <w:t xml:space="preserve">may </w:t>
      </w:r>
      <w:r w:rsidR="00B370AA" w:rsidRPr="00B370AA">
        <w:rPr>
          <w:b/>
        </w:rPr>
        <w:t>automatically</w:t>
      </w:r>
      <w:r w:rsidR="00B370AA" w:rsidRPr="00B370AA">
        <w:t xml:space="preserve"> merge them.</w:t>
      </w:r>
    </w:p>
    <w:p w14:paraId="268F01DC" w14:textId="311FE138" w:rsidR="00B370AA" w:rsidRPr="00125BE6" w:rsidRDefault="00B370AA" w:rsidP="00125BE6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Now try to </w:t>
      </w:r>
      <w:r w:rsidRPr="00125BE6">
        <w:rPr>
          <w:b/>
        </w:rPr>
        <w:t>push</w:t>
      </w:r>
      <w:r w:rsidRPr="00B370AA">
        <w:t xml:space="preserve">. It turns out that we have our </w:t>
      </w:r>
      <w:r w:rsidRPr="00125BE6">
        <w:rPr>
          <w:b/>
        </w:rPr>
        <w:t>remote</w:t>
      </w:r>
      <w:r w:rsidRPr="00B370AA">
        <w:t xml:space="preserve"> repository </w:t>
      </w:r>
      <w:r w:rsidRPr="00125BE6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125BE6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354082FA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3C8DAE8F" w:rsidR="00B370AA" w:rsidRPr="00393989" w:rsidRDefault="00B370AA" w:rsidP="00393989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So </w:t>
      </w:r>
      <w:r w:rsidR="0032705A">
        <w:t>you</w:t>
      </w:r>
      <w:r w:rsidRPr="00B370AA">
        <w:t xml:space="preserve"> have to </w:t>
      </w:r>
      <w:r w:rsidRPr="00393989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074D55B2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06BF87DE" w:rsidR="00B370AA" w:rsidRPr="00393989" w:rsidRDefault="00B370AA" w:rsidP="00393989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Note </w:t>
      </w:r>
      <w:r w:rsidR="00597A3C">
        <w:t>the</w:t>
      </w:r>
      <w:r w:rsidRPr="00B370AA">
        <w:t xml:space="preserve"> message: "</w:t>
      </w:r>
      <w:r w:rsidRPr="00393989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="00597A3C">
        <w:t>ly</w:t>
      </w:r>
      <w:r w:rsidRPr="00B370AA">
        <w:t>:</w:t>
      </w:r>
    </w:p>
    <w:p w14:paraId="1C7FBA93" w14:textId="74CC2222" w:rsidR="00B370AA" w:rsidRPr="00B370AA" w:rsidRDefault="00B370AA" w:rsidP="00B370AA">
      <w:pPr>
        <w:pStyle w:val="ac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597A3C">
        <w:rPr>
          <w:rFonts w:ascii="Consolas" w:hAnsi="Consolas"/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</w:t>
      </w:r>
      <w:r w:rsidR="00597A3C">
        <w:t>–</w:t>
      </w:r>
      <w:r w:rsidRPr="00B370AA">
        <w:t xml:space="preserve"> choose </w:t>
      </w:r>
      <w:r w:rsidRPr="00B370AA">
        <w:rPr>
          <w:b/>
          <w:noProof/>
        </w:rPr>
        <w:t xml:space="preserve">TortoiseGit </w:t>
      </w:r>
      <w:r w:rsidR="00597A3C">
        <w:rPr>
          <w:rFonts w:cstheme="minorHAnsi"/>
        </w:rPr>
        <w:t>→</w:t>
      </w:r>
      <w:r w:rsidRPr="00B370AA">
        <w:t xml:space="preserve"> </w:t>
      </w:r>
      <w:r w:rsidRPr="00597A3C">
        <w:rPr>
          <w:rFonts w:ascii="Consolas" w:hAnsi="Consolas"/>
          <w:b/>
        </w:rPr>
        <w:t>Resolve</w:t>
      </w:r>
      <w:r w:rsidRPr="00B370AA">
        <w:rPr>
          <w:b/>
        </w:rPr>
        <w:t>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 xml:space="preserve">A dialog window should open. Then you click </w:t>
      </w:r>
      <w:r w:rsidR="00597A3C" w:rsidRPr="00597A3C">
        <w:rPr>
          <w:rFonts w:ascii="Consolas" w:hAnsi="Consolas"/>
          <w:b/>
          <w:bCs/>
        </w:rPr>
        <w:t>[</w:t>
      </w:r>
      <w:r w:rsidRPr="00597A3C">
        <w:rPr>
          <w:rFonts w:ascii="Consolas" w:hAnsi="Consolas"/>
          <w:b/>
          <w:bCs/>
        </w:rPr>
        <w:t>O</w:t>
      </w:r>
      <w:r w:rsidR="00597A3C" w:rsidRPr="00597A3C">
        <w:rPr>
          <w:rFonts w:ascii="Consolas" w:hAnsi="Consolas"/>
          <w:b/>
          <w:bCs/>
        </w:rPr>
        <w:t>K]</w:t>
      </w:r>
      <w:r w:rsidRPr="00B370AA">
        <w:t xml:space="preserve">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AC4B7C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0CB48F4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0390E61E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5F6A0842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A42148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0125C0B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7D8EEF46" w:rsidR="00B370AA" w:rsidRPr="00A42148" w:rsidRDefault="00B370AA" w:rsidP="00A42148">
      <w:pPr>
        <w:pStyle w:val="ac"/>
        <w:numPr>
          <w:ilvl w:val="0"/>
          <w:numId w:val="18"/>
        </w:numPr>
        <w:rPr>
          <w:lang w:val="bg-BG"/>
        </w:rPr>
      </w:pPr>
      <w:r w:rsidRPr="00B370AA">
        <w:t xml:space="preserve">Now our file is </w:t>
      </w:r>
      <w:r w:rsidRPr="00A42148">
        <w:rPr>
          <w:b/>
        </w:rPr>
        <w:t>clean</w:t>
      </w:r>
      <w:r w:rsidR="00314417" w:rsidRPr="00A42148">
        <w:rPr>
          <w:b/>
        </w:rPr>
        <w:t>,</w:t>
      </w:r>
      <w:r w:rsidRPr="00B370AA">
        <w:t xml:space="preserve"> and we are ready for our final </w:t>
      </w:r>
      <w:r w:rsidRPr="00A42148">
        <w:rPr>
          <w:b/>
        </w:rPr>
        <w:t>commit</w:t>
      </w:r>
      <w:r w:rsidRPr="00B370AA">
        <w:t>!</w:t>
      </w:r>
    </w:p>
    <w:p w14:paraId="43C708DF" w14:textId="1291EED1" w:rsidR="00B370AA" w:rsidRPr="00B370AA" w:rsidRDefault="00B370AA" w:rsidP="005416D8">
      <w:pPr>
        <w:pStyle w:val="1"/>
        <w:numPr>
          <w:ilvl w:val="0"/>
          <w:numId w:val="9"/>
        </w:numPr>
        <w:ind w:left="0" w:firstLine="0"/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ab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611D9B">
        <w:rPr>
          <w:rStyle w:val="CodeChar"/>
          <w:rFonts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1A7F78FE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6" w:history="1">
        <w:r w:rsidRPr="00B370AA">
          <w:rPr>
            <w:rStyle w:val="a9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B84073">
        <w:rPr>
          <w:rStyle w:val="CodeChar"/>
          <w:rFonts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ab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5416D8">
      <w:pPr>
        <w:pStyle w:val="1"/>
        <w:numPr>
          <w:ilvl w:val="0"/>
          <w:numId w:val="9"/>
        </w:numPr>
        <w:ind w:left="0" w:firstLine="0"/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2284E10A" w14:textId="471805FB" w:rsidR="0069718C" w:rsidRPr="0069718C" w:rsidRDefault="00B370AA" w:rsidP="0069718C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</w:t>
      </w:r>
      <w:r w:rsidR="00E2088E">
        <w:t>;</w:t>
      </w:r>
    </w:p>
    <w:p w14:paraId="6AE0EC01" w14:textId="4004BD99" w:rsidR="0069718C" w:rsidRPr="0069718C" w:rsidRDefault="00B370AA" w:rsidP="0069718C">
      <w:pPr>
        <w:pStyle w:val="ac"/>
        <w:numPr>
          <w:ilvl w:val="0"/>
          <w:numId w:val="12"/>
        </w:numPr>
        <w:rPr>
          <w:lang w:val="bg-BG"/>
        </w:rPr>
      </w:pPr>
      <w:r w:rsidRPr="00B370AA">
        <w:t>Each team selects a "</w:t>
      </w:r>
      <w:r w:rsidRPr="0069718C">
        <w:rPr>
          <w:b/>
        </w:rPr>
        <w:t>team leader</w:t>
      </w:r>
      <w:r w:rsidRPr="00B370AA">
        <w:t>"</w:t>
      </w:r>
      <w:r w:rsidR="00E2088E">
        <w:t>;</w:t>
      </w:r>
    </w:p>
    <w:p w14:paraId="751DF90E" w14:textId="0B274516" w:rsidR="0069718C" w:rsidRPr="0069718C" w:rsidRDefault="00B370AA" w:rsidP="0069718C">
      <w:pPr>
        <w:pStyle w:val="ac"/>
        <w:numPr>
          <w:ilvl w:val="0"/>
          <w:numId w:val="12"/>
        </w:numPr>
        <w:rPr>
          <w:lang w:val="bg-BG"/>
        </w:rPr>
      </w:pPr>
      <w:r w:rsidRPr="00B370AA">
        <w:t xml:space="preserve">The team leader </w:t>
      </w:r>
      <w:r w:rsidRPr="0069718C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69718C">
        <w:rPr>
          <w:rStyle w:val="ab"/>
          <w:rFonts w:ascii="Consolas" w:hAnsi="Consolas"/>
        </w:rPr>
        <w:t>test-repo</w:t>
      </w:r>
      <w:r w:rsidR="00BC1737">
        <w:t>"</w:t>
      </w:r>
      <w:r w:rsidR="00E2088E">
        <w:t>;</w:t>
      </w:r>
    </w:p>
    <w:p w14:paraId="320E81C8" w14:textId="3178749A" w:rsidR="005F17C8" w:rsidRPr="0069718C" w:rsidRDefault="005F17C8" w:rsidP="0069718C">
      <w:pPr>
        <w:pStyle w:val="ac"/>
        <w:numPr>
          <w:ilvl w:val="0"/>
          <w:numId w:val="1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77B990A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17BF612A" w:rsidR="00B370AA" w:rsidRPr="0028230A" w:rsidRDefault="00B370AA" w:rsidP="0028230A">
      <w:pPr>
        <w:pStyle w:val="2"/>
        <w:numPr>
          <w:ilvl w:val="0"/>
          <w:numId w:val="22"/>
        </w:numPr>
      </w:pPr>
      <w:r w:rsidRPr="0028230A"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3CE692E8" w14:textId="77777777" w:rsidR="00D140A2" w:rsidRPr="00D140A2" w:rsidRDefault="00B370AA" w:rsidP="00D140A2">
      <w:pPr>
        <w:pStyle w:val="ac"/>
        <w:numPr>
          <w:ilvl w:val="0"/>
          <w:numId w:val="12"/>
        </w:numPr>
      </w:pPr>
      <w:r w:rsidRPr="00B370AA">
        <w:t>Clone the "</w:t>
      </w:r>
      <w:r w:rsidRPr="00D140A2">
        <w:rPr>
          <w:rFonts w:ascii="Consolas" w:hAnsi="Consolas"/>
          <w:b/>
          <w:bCs/>
        </w:rPr>
        <w:t>test-repo</w:t>
      </w:r>
      <w:r w:rsidRPr="00B370AA">
        <w:t>" into your computer (if not cloned yet)</w:t>
      </w:r>
      <w:r w:rsidR="00BC1737">
        <w:t>.</w:t>
      </w:r>
    </w:p>
    <w:p w14:paraId="2E61B34A" w14:textId="080EDAA5" w:rsidR="00B370AA" w:rsidRPr="00D140A2" w:rsidRDefault="00B370AA" w:rsidP="00D140A2">
      <w:pPr>
        <w:pStyle w:val="ac"/>
        <w:numPr>
          <w:ilvl w:val="0"/>
          <w:numId w:val="12"/>
        </w:num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D140A2" w:rsidRDefault="00B370AA" w:rsidP="00D140A2">
      <w:pPr>
        <w:pStyle w:val="ac"/>
        <w:numPr>
          <w:ilvl w:val="1"/>
          <w:numId w:val="12"/>
        </w:numPr>
      </w:pPr>
      <w:r w:rsidRPr="00B370AA">
        <w:t xml:space="preserve">Name the new file </w:t>
      </w:r>
      <w:r w:rsidRPr="00D140A2">
        <w:t>"</w:t>
      </w:r>
      <w:r w:rsidRPr="00D140A2">
        <w:rPr>
          <w:rFonts w:ascii="Consolas" w:hAnsi="Consolas"/>
          <w:b/>
          <w:bCs/>
        </w:rPr>
        <w:t>&lt;your_name&gt;.txt</w:t>
      </w:r>
      <w:r w:rsidRPr="00D140A2">
        <w:t>"</w:t>
      </w:r>
      <w:r w:rsidR="00BC1737" w:rsidRPr="00D140A2">
        <w:t>.</w:t>
      </w:r>
    </w:p>
    <w:p w14:paraId="178891B5" w14:textId="0744FA03" w:rsidR="00B370AA" w:rsidRPr="00D140A2" w:rsidRDefault="00B370AA" w:rsidP="00D140A2">
      <w:pPr>
        <w:pStyle w:val="ac"/>
        <w:numPr>
          <w:ilvl w:val="0"/>
          <w:numId w:val="12"/>
        </w:numPr>
      </w:pPr>
      <w:r w:rsidRPr="00B370AA">
        <w:t xml:space="preserve">Put some </w:t>
      </w:r>
      <w:r w:rsidRPr="005F5469">
        <w:rPr>
          <w:b/>
          <w:bCs/>
        </w:rPr>
        <w:t>text</w:t>
      </w:r>
      <w:r w:rsidRPr="00B370AA">
        <w:t xml:space="preserve"> in it the file, e.g.</w:t>
      </w:r>
      <w:r w:rsidR="00314417">
        <w:t>,</w:t>
      </w:r>
      <w:r w:rsidRPr="00B370AA">
        <w:t xml:space="preserve"> "</w:t>
      </w:r>
      <w:r w:rsidRPr="005F5469">
        <w:rPr>
          <w:rFonts w:ascii="Consolas" w:hAnsi="Consolas"/>
          <w:b/>
          <w:b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D140A2" w:rsidRDefault="00B370AA" w:rsidP="00D140A2">
      <w:pPr>
        <w:pStyle w:val="ac"/>
        <w:numPr>
          <w:ilvl w:val="0"/>
          <w:numId w:val="12"/>
        </w:numPr>
      </w:pPr>
      <w:r w:rsidRPr="005F5469">
        <w:rPr>
          <w:b/>
          <w:bCs/>
        </w:rPr>
        <w:t>Commit</w:t>
      </w:r>
      <w:r w:rsidRPr="00B370AA">
        <w:t xml:space="preserve"> the </w:t>
      </w:r>
      <w:r w:rsidRPr="005F5469">
        <w:rPr>
          <w:b/>
          <w:bCs/>
        </w:rPr>
        <w:t>new</w:t>
      </w:r>
      <w:r w:rsidRPr="00D140A2">
        <w:t xml:space="preserve"> </w:t>
      </w:r>
      <w:r w:rsidRPr="005F5469">
        <w:rPr>
          <w:b/>
          <w:bCs/>
        </w:rPr>
        <w:t>file</w:t>
      </w:r>
      <w:r w:rsidRPr="00B370AA">
        <w:t xml:space="preserve"> to your </w:t>
      </w:r>
      <w:r w:rsidRPr="00D140A2">
        <w:t xml:space="preserve">local </w:t>
      </w:r>
      <w:r w:rsidRPr="005F5469">
        <w:rPr>
          <w:b/>
          <w:bCs/>
        </w:rPr>
        <w:t>repository</w:t>
      </w:r>
      <w:r w:rsidRPr="00B370AA">
        <w:t>.</w:t>
      </w:r>
    </w:p>
    <w:p w14:paraId="5E6B2600" w14:textId="77777777" w:rsidR="00B370AA" w:rsidRPr="00D140A2" w:rsidRDefault="00B370AA" w:rsidP="00D140A2">
      <w:pPr>
        <w:pStyle w:val="ac"/>
        <w:numPr>
          <w:ilvl w:val="0"/>
          <w:numId w:val="12"/>
        </w:numPr>
      </w:pPr>
      <w:r w:rsidRPr="005F5469">
        <w:rPr>
          <w:b/>
          <w:bCs/>
        </w:rPr>
        <w:t>Sync</w:t>
      </w:r>
      <w:r w:rsidRPr="00B370AA">
        <w:t xml:space="preserve"> the </w:t>
      </w:r>
      <w:r w:rsidRPr="005F5469">
        <w:rPr>
          <w:b/>
          <w:bCs/>
        </w:rPr>
        <w:t>changes</w:t>
      </w:r>
      <w:r w:rsidRPr="00B370AA">
        <w:t xml:space="preserve"> to </w:t>
      </w:r>
      <w:r w:rsidRPr="005F5469">
        <w:rPr>
          <w:b/>
          <w:bCs/>
        </w:rPr>
        <w:t>upload</w:t>
      </w:r>
      <w:r w:rsidRPr="00D140A2">
        <w:t xml:space="preserve"> your file to the remote repo</w:t>
      </w:r>
      <w:r w:rsidRPr="00B370AA">
        <w:t>.</w:t>
      </w:r>
    </w:p>
    <w:p w14:paraId="4F9DB7B9" w14:textId="3720C133" w:rsidR="00B370AA" w:rsidRPr="00D140A2" w:rsidRDefault="00B370AA" w:rsidP="00D140A2">
      <w:pPr>
        <w:pStyle w:val="ac"/>
        <w:numPr>
          <w:ilvl w:val="0"/>
          <w:numId w:val="12"/>
        </w:numPr>
      </w:pPr>
      <w:r w:rsidRPr="00B370AA">
        <w:t xml:space="preserve">Browse the repo from </w:t>
      </w:r>
      <w:hyperlink r:id="rId38" w:history="1">
        <w:r w:rsidRPr="005F5469">
          <w:rPr>
            <w:color w:val="1F497D" w:themeColor="text2"/>
            <w:u w:val="single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GitHub.</w:t>
      </w:r>
    </w:p>
    <w:p w14:paraId="709E195C" w14:textId="626EC423" w:rsidR="00B370AA" w:rsidRPr="0028230A" w:rsidRDefault="00B370AA" w:rsidP="0028230A">
      <w:pPr>
        <w:pStyle w:val="2"/>
        <w:numPr>
          <w:ilvl w:val="0"/>
          <w:numId w:val="22"/>
        </w:numPr>
      </w:pPr>
      <w:r w:rsidRPr="0028230A">
        <w:t>Create a Git Conflict &amp; Merge</w:t>
      </w:r>
    </w:p>
    <w:p w14:paraId="38C75B69" w14:textId="77777777" w:rsidR="005F5469" w:rsidRPr="005F5469" w:rsidRDefault="00B370AA" w:rsidP="005F5469">
      <w:pPr>
        <w:pStyle w:val="ac"/>
        <w:numPr>
          <w:ilvl w:val="0"/>
          <w:numId w:val="12"/>
        </w:num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5F5469">
        <w:t>"</w:t>
      </w:r>
      <w:r w:rsidRPr="005F5469">
        <w:rPr>
          <w:rFonts w:ascii="Consolas" w:hAnsi="Consolas"/>
          <w:b/>
          <w:bCs/>
        </w:rPr>
        <w:t>config.txt</w:t>
      </w:r>
      <w:bookmarkStart w:id="0" w:name="_Hlk878962"/>
      <w:r w:rsidRPr="005F5469">
        <w:t>"</w:t>
      </w:r>
      <w:bookmarkEnd w:id="0"/>
      <w:r w:rsidR="00BC1737" w:rsidRPr="005F5469">
        <w:t>.</w:t>
      </w:r>
    </w:p>
    <w:p w14:paraId="34C8E5DD" w14:textId="6D64380E" w:rsidR="00B370AA" w:rsidRPr="005F5469" w:rsidRDefault="00B370AA" w:rsidP="00E66088">
      <w:pPr>
        <w:pStyle w:val="ac"/>
        <w:numPr>
          <w:ilvl w:val="0"/>
          <w:numId w:val="12"/>
        </w:numPr>
        <w:spacing w:before="0" w:after="0"/>
      </w:pPr>
      <w:r w:rsidRPr="00B370AA">
        <w:t xml:space="preserve">Each team member adds some settings in </w:t>
      </w:r>
      <w:r w:rsidRPr="005F5469">
        <w:t>"</w:t>
      </w:r>
      <w:r w:rsidRPr="004C7E88">
        <w:rPr>
          <w:rFonts w:ascii="Consolas" w:hAnsi="Consolas"/>
          <w:b/>
          <w:bCs/>
        </w:rPr>
        <w:t>config.txt</w:t>
      </w:r>
      <w:r w:rsidRPr="005F5469">
        <w:t>", e.g.:</w:t>
      </w:r>
    </w:p>
    <w:p w14:paraId="1A271067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name = Peter</w:t>
      </w:r>
    </w:p>
    <w:p w14:paraId="67ACECF9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size = 100</w:t>
      </w:r>
    </w:p>
    <w:p w14:paraId="700BF714" w14:textId="77777777" w:rsidR="00B370AA" w:rsidRPr="004C7E88" w:rsidRDefault="00B370AA" w:rsidP="00E66088">
      <w:pPr>
        <w:numPr>
          <w:ilvl w:val="1"/>
          <w:numId w:val="24"/>
        </w:numPr>
        <w:spacing w:before="0" w:after="0"/>
        <w:ind w:left="1434" w:hanging="357"/>
        <w:rPr>
          <w:rFonts w:ascii="Consolas" w:hAnsi="Consolas" w:cstheme="minorHAnsi"/>
          <w:b/>
          <w:lang w:val="bg-BG"/>
        </w:rPr>
      </w:pPr>
      <w:r w:rsidRPr="004C7E88">
        <w:rPr>
          <w:rFonts w:ascii="Consolas" w:hAnsi="Consolas"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08152FB3" w:rsidR="00B370AA" w:rsidRPr="00B370AA" w:rsidRDefault="00B370AA" w:rsidP="00E66088">
      <w:pPr>
        <w:numPr>
          <w:ilvl w:val="0"/>
          <w:numId w:val="24"/>
        </w:numPr>
        <w:spacing w:before="0" w:after="0"/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</w:t>
      </w:r>
      <w:r w:rsidR="00E66088">
        <w:t>:</w:t>
      </w:r>
    </w:p>
    <w:p w14:paraId="15C40840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E66088">
      <w:pPr>
        <w:numPr>
          <w:ilvl w:val="1"/>
          <w:numId w:val="24"/>
        </w:numPr>
        <w:spacing w:before="0" w:after="0"/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E66088">
      <w:pPr>
        <w:numPr>
          <w:ilvl w:val="2"/>
          <w:numId w:val="24"/>
        </w:numPr>
        <w:spacing w:before="0" w:after="0"/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2C13D6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BB61A6" w14:textId="77777777" w:rsidR="002C13D6" w:rsidRDefault="002C13D6" w:rsidP="008068A2">
      <w:pPr>
        <w:spacing w:after="0" w:line="240" w:lineRule="auto"/>
      </w:pPr>
      <w:r>
        <w:separator/>
      </w:r>
    </w:p>
  </w:endnote>
  <w:endnote w:type="continuationSeparator" w:id="0">
    <w:p w14:paraId="0307C235" w14:textId="77777777" w:rsidR="002C13D6" w:rsidRDefault="002C13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3D57BA" w14:textId="77777777" w:rsidR="002C13D6" w:rsidRDefault="002C13D6" w:rsidP="008068A2">
      <w:pPr>
        <w:spacing w:after="0" w:line="240" w:lineRule="auto"/>
      </w:pPr>
      <w:r>
        <w:separator/>
      </w:r>
    </w:p>
  </w:footnote>
  <w:footnote w:type="continuationSeparator" w:id="0">
    <w:p w14:paraId="24E7F2AB" w14:textId="77777777" w:rsidR="002C13D6" w:rsidRDefault="002C13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B81F04"/>
    <w:multiLevelType w:val="hybridMultilevel"/>
    <w:tmpl w:val="13809B42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A8E3163"/>
    <w:multiLevelType w:val="hybridMultilevel"/>
    <w:tmpl w:val="B1FEC8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6B2837"/>
    <w:multiLevelType w:val="hybridMultilevel"/>
    <w:tmpl w:val="875E88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A2613D"/>
    <w:multiLevelType w:val="hybridMultilevel"/>
    <w:tmpl w:val="76B8D2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646BE9"/>
    <w:multiLevelType w:val="hybridMultilevel"/>
    <w:tmpl w:val="0B9EF81E"/>
    <w:lvl w:ilvl="0" w:tplc="3A227E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7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50271523">
    <w:abstractNumId w:val="2"/>
  </w:num>
  <w:num w:numId="2" w16cid:durableId="66344653">
    <w:abstractNumId w:val="1"/>
  </w:num>
  <w:num w:numId="3" w16cid:durableId="1910385567">
    <w:abstractNumId w:val="4"/>
  </w:num>
  <w:num w:numId="4" w16cid:durableId="268707233">
    <w:abstractNumId w:val="10"/>
  </w:num>
  <w:num w:numId="5" w16cid:durableId="341587732">
    <w:abstractNumId w:val="12"/>
  </w:num>
  <w:num w:numId="6" w16cid:durableId="751662767">
    <w:abstractNumId w:val="6"/>
  </w:num>
  <w:num w:numId="7" w16cid:durableId="2030985935">
    <w:abstractNumId w:val="5"/>
  </w:num>
  <w:num w:numId="8" w16cid:durableId="773014944">
    <w:abstractNumId w:val="0"/>
  </w:num>
  <w:num w:numId="9" w16cid:durableId="974988607">
    <w:abstractNumId w:val="8"/>
  </w:num>
  <w:num w:numId="10" w16cid:durableId="810828155">
    <w:abstractNumId w:val="17"/>
  </w:num>
  <w:num w:numId="11" w16cid:durableId="1667513839">
    <w:abstractNumId w:val="2"/>
    <w:lvlOverride w:ilvl="0">
      <w:startOverride w:val="1"/>
    </w:lvlOverride>
  </w:num>
  <w:num w:numId="12" w16cid:durableId="1605503937">
    <w:abstractNumId w:val="14"/>
  </w:num>
  <w:num w:numId="13" w16cid:durableId="1012027731">
    <w:abstractNumId w:val="19"/>
  </w:num>
  <w:num w:numId="14" w16cid:durableId="1584338423">
    <w:abstractNumId w:val="18"/>
  </w:num>
  <w:num w:numId="15" w16cid:durableId="556673029">
    <w:abstractNumId w:val="3"/>
  </w:num>
  <w:num w:numId="16" w16cid:durableId="1420980929">
    <w:abstractNumId w:val="16"/>
  </w:num>
  <w:num w:numId="17" w16cid:durableId="949777496">
    <w:abstractNumId w:val="9"/>
  </w:num>
  <w:num w:numId="18" w16cid:durableId="297809682">
    <w:abstractNumId w:val="11"/>
  </w:num>
  <w:num w:numId="19" w16cid:durableId="1461411464">
    <w:abstractNumId w:val="7"/>
  </w:num>
  <w:num w:numId="20" w16cid:durableId="688681471">
    <w:abstractNumId w:val="15"/>
  </w:num>
  <w:num w:numId="21" w16cid:durableId="1047874539">
    <w:abstractNumId w:val="2"/>
  </w:num>
  <w:num w:numId="22" w16cid:durableId="368334548">
    <w:abstractNumId w:val="2"/>
    <w:lvlOverride w:ilvl="0">
      <w:startOverride w:val="1"/>
    </w:lvlOverride>
  </w:num>
  <w:num w:numId="23" w16cid:durableId="922757204">
    <w:abstractNumId w:val="2"/>
  </w:num>
  <w:num w:numId="24" w16cid:durableId="1279529158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QUAwYOKhywAAAA="/>
  </w:docVars>
  <w:rsids>
    <w:rsidRoot w:val="008068A2"/>
    <w:rsid w:val="000006BB"/>
    <w:rsid w:val="00002C1C"/>
    <w:rsid w:val="00007044"/>
    <w:rsid w:val="000142B2"/>
    <w:rsid w:val="0001451E"/>
    <w:rsid w:val="00022EB8"/>
    <w:rsid w:val="00023DC6"/>
    <w:rsid w:val="00025F04"/>
    <w:rsid w:val="000421A9"/>
    <w:rsid w:val="00064815"/>
    <w:rsid w:val="00064D15"/>
    <w:rsid w:val="0008559D"/>
    <w:rsid w:val="00086727"/>
    <w:rsid w:val="00087A5E"/>
    <w:rsid w:val="0009209B"/>
    <w:rsid w:val="000A416A"/>
    <w:rsid w:val="000A6794"/>
    <w:rsid w:val="000B39E6"/>
    <w:rsid w:val="000B56F0"/>
    <w:rsid w:val="000C3A23"/>
    <w:rsid w:val="000C5361"/>
    <w:rsid w:val="000D197F"/>
    <w:rsid w:val="000E09B8"/>
    <w:rsid w:val="000E3230"/>
    <w:rsid w:val="00103906"/>
    <w:rsid w:val="00105111"/>
    <w:rsid w:val="00125BE6"/>
    <w:rsid w:val="001275B9"/>
    <w:rsid w:val="00134E75"/>
    <w:rsid w:val="001356A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FB2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F7C8D"/>
    <w:rsid w:val="00202683"/>
    <w:rsid w:val="00215FCE"/>
    <w:rsid w:val="002326A7"/>
    <w:rsid w:val="00232E7D"/>
    <w:rsid w:val="00247ECA"/>
    <w:rsid w:val="00251A06"/>
    <w:rsid w:val="00264287"/>
    <w:rsid w:val="0026589D"/>
    <w:rsid w:val="002661A0"/>
    <w:rsid w:val="002664E1"/>
    <w:rsid w:val="002674C4"/>
    <w:rsid w:val="002819B5"/>
    <w:rsid w:val="0028230A"/>
    <w:rsid w:val="002853F4"/>
    <w:rsid w:val="002979C9"/>
    <w:rsid w:val="002A0413"/>
    <w:rsid w:val="002A2D2D"/>
    <w:rsid w:val="002C13D6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3989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4844"/>
    <w:rsid w:val="003E6BFB"/>
    <w:rsid w:val="003F1864"/>
    <w:rsid w:val="00403606"/>
    <w:rsid w:val="0041081C"/>
    <w:rsid w:val="004153B1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6379"/>
    <w:rsid w:val="004A7E77"/>
    <w:rsid w:val="004B0253"/>
    <w:rsid w:val="004C0A80"/>
    <w:rsid w:val="004C7E88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16D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97A3C"/>
    <w:rsid w:val="005B0164"/>
    <w:rsid w:val="005C131C"/>
    <w:rsid w:val="005C6A24"/>
    <w:rsid w:val="005D1DBD"/>
    <w:rsid w:val="005E04CE"/>
    <w:rsid w:val="005E6CC9"/>
    <w:rsid w:val="005F17C8"/>
    <w:rsid w:val="005F5469"/>
    <w:rsid w:val="00600083"/>
    <w:rsid w:val="00604363"/>
    <w:rsid w:val="00611D9B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9718C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0E12"/>
    <w:rsid w:val="007D742F"/>
    <w:rsid w:val="007E0960"/>
    <w:rsid w:val="007E4E4F"/>
    <w:rsid w:val="007F04BF"/>
    <w:rsid w:val="007F177C"/>
    <w:rsid w:val="007F2BD1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6382B"/>
    <w:rsid w:val="00870828"/>
    <w:rsid w:val="0088080B"/>
    <w:rsid w:val="0089346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841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3F33"/>
    <w:rsid w:val="00976E46"/>
    <w:rsid w:val="009868D5"/>
    <w:rsid w:val="009B4FB4"/>
    <w:rsid w:val="009C0C39"/>
    <w:rsid w:val="009C78A7"/>
    <w:rsid w:val="009D1805"/>
    <w:rsid w:val="009E1A09"/>
    <w:rsid w:val="009F1AC3"/>
    <w:rsid w:val="00A02545"/>
    <w:rsid w:val="00A025E6"/>
    <w:rsid w:val="00A05555"/>
    <w:rsid w:val="00A06D89"/>
    <w:rsid w:val="00A16591"/>
    <w:rsid w:val="00A35790"/>
    <w:rsid w:val="00A42148"/>
    <w:rsid w:val="00A45A89"/>
    <w:rsid w:val="00A47F12"/>
    <w:rsid w:val="00A66B49"/>
    <w:rsid w:val="00A66DE2"/>
    <w:rsid w:val="00A70227"/>
    <w:rsid w:val="00A847D3"/>
    <w:rsid w:val="00A97860"/>
    <w:rsid w:val="00AA3772"/>
    <w:rsid w:val="00AB106E"/>
    <w:rsid w:val="00AB2224"/>
    <w:rsid w:val="00AC36D6"/>
    <w:rsid w:val="00AC4B7C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4073"/>
    <w:rsid w:val="00B86AF3"/>
    <w:rsid w:val="00B9309B"/>
    <w:rsid w:val="00BA1F40"/>
    <w:rsid w:val="00BA4820"/>
    <w:rsid w:val="00BA4BDC"/>
    <w:rsid w:val="00BA521F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72E82"/>
    <w:rsid w:val="00C82862"/>
    <w:rsid w:val="00C84E4D"/>
    <w:rsid w:val="00C85307"/>
    <w:rsid w:val="00CA2FD0"/>
    <w:rsid w:val="00CA5EAB"/>
    <w:rsid w:val="00CB07A5"/>
    <w:rsid w:val="00CB626D"/>
    <w:rsid w:val="00CD5181"/>
    <w:rsid w:val="00CD7485"/>
    <w:rsid w:val="00CE2360"/>
    <w:rsid w:val="00CE236C"/>
    <w:rsid w:val="00CF0047"/>
    <w:rsid w:val="00D00671"/>
    <w:rsid w:val="00D02B43"/>
    <w:rsid w:val="00D140A2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926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88E"/>
    <w:rsid w:val="00E24C6A"/>
    <w:rsid w:val="00E25811"/>
    <w:rsid w:val="00E31177"/>
    <w:rsid w:val="00E32F85"/>
    <w:rsid w:val="00E36FD8"/>
    <w:rsid w:val="00E37380"/>
    <w:rsid w:val="00E465C4"/>
    <w:rsid w:val="00E47DFB"/>
    <w:rsid w:val="00E63F64"/>
    <w:rsid w:val="00E66088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C7D73"/>
    <w:rsid w:val="00ED07CB"/>
    <w:rsid w:val="00ED0DEA"/>
    <w:rsid w:val="00ED73C4"/>
    <w:rsid w:val="00EE6A5F"/>
    <w:rsid w:val="00EF356E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750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hyperlink" Target="https://www.toptal.com/developers/gitignore" TargetMode="External"/><Relationship Id="rId26" Type="http://schemas.openxmlformats.org/officeDocument/2006/relationships/image" Target="media/image17.png"/><Relationship Id="rId39" Type="http://schemas.openxmlformats.org/officeDocument/2006/relationships/header" Target="header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yperlink" Target="https://support.microsoft.com/en-us/help/13776/windows-use-snipping-tool-to-capture-screenshots" TargetMode="External"/><Relationship Id="rId10" Type="http://schemas.openxmlformats.org/officeDocument/2006/relationships/image" Target="media/image2.jp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://github.com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github.com/user/repo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6280-7D70-4135-84BA-4FB4EFCA4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</Pages>
  <Words>945</Words>
  <Characters>538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8</cp:revision>
  <cp:lastPrinted>2023-04-24T06:10:00Z</cp:lastPrinted>
  <dcterms:created xsi:type="dcterms:W3CDTF">2021-10-07T08:04:00Z</dcterms:created>
  <dcterms:modified xsi:type="dcterms:W3CDTF">2024-05-08T11:47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fe5e9d6750aedfadb3587562a62e2e59baff55f8b031117bf7aabc9fd6c744c</vt:lpwstr>
  </property>
</Properties>
</file>